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2016"/>
        <w:gridCol w:w="1555"/>
        <w:gridCol w:w="2355"/>
        <w:gridCol w:w="873"/>
        <w:gridCol w:w="2263"/>
      </w:tblGrid>
      <w:tr w:rsidR="00B64018" w14:paraId="62CF8073" w14:textId="77777777" w:rsidTr="00B64018">
        <w:tc>
          <w:tcPr>
            <w:tcW w:w="9062" w:type="dxa"/>
            <w:gridSpan w:val="5"/>
            <w:shd w:val="clear" w:color="auto" w:fill="F2F2F2" w:themeFill="background1" w:themeFillShade="F2"/>
          </w:tcPr>
          <w:p w14:paraId="2746B7D3" w14:textId="77777777" w:rsidR="00B64018" w:rsidRPr="00B64018" w:rsidRDefault="006366CC" w:rsidP="00B64018">
            <w:pPr>
              <w:jc w:val="center"/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7F6D4147" wp14:editId="1D6E3D54">
                  <wp:simplePos x="0" y="0"/>
                  <wp:positionH relativeFrom="column">
                    <wp:posOffset>5133975</wp:posOffset>
                  </wp:positionH>
                  <wp:positionV relativeFrom="paragraph">
                    <wp:posOffset>-490855</wp:posOffset>
                  </wp:positionV>
                  <wp:extent cx="1195705" cy="1145532"/>
                  <wp:effectExtent l="0" t="0" r="4445" b="0"/>
                  <wp:wrapNone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final mit untertitel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705" cy="1145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64018" w:rsidRPr="00B64018"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eifragekarte</w:t>
            </w:r>
          </w:p>
          <w:p w14:paraId="5F06E301" w14:textId="77777777" w:rsidR="00B64018" w:rsidRDefault="00B64018" w:rsidP="009F440C">
            <w:pPr>
              <w:pStyle w:val="Listenabsatz"/>
              <w:numPr>
                <w:ilvl w:val="0"/>
                <w:numId w:val="2"/>
              </w:numPr>
              <w:ind w:left="447"/>
              <w:rPr>
                <w:b/>
                <w:color w:val="000000" w:themeColor="text1"/>
                <w:sz w:val="28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b/>
                <w:color w:val="000000" w:themeColor="text1"/>
                <w:sz w:val="28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ICHTIG – mindestens einen Tag vorher genehmigen lassen!</w:t>
            </w:r>
          </w:p>
          <w:p w14:paraId="263F96E6" w14:textId="1372A405" w:rsidR="00B64018" w:rsidRPr="0017781E" w:rsidRDefault="00B64018" w:rsidP="009F440C">
            <w:pPr>
              <w:pStyle w:val="Listenabsatz"/>
              <w:numPr>
                <w:ilvl w:val="0"/>
                <w:numId w:val="2"/>
              </w:numPr>
              <w:ind w:left="447"/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im UNTERRICHT – Klassenvorstand oder </w:t>
            </w:r>
            <w:r w:rsidR="00732701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rektorin Holzknecht</w:t>
            </w:r>
          </w:p>
          <w:p w14:paraId="708CC0DB" w14:textId="77777777" w:rsidR="00B64018" w:rsidRPr="00B64018" w:rsidRDefault="00B64018" w:rsidP="009F440C">
            <w:pPr>
              <w:pStyle w:val="Listenabsatz"/>
              <w:numPr>
                <w:ilvl w:val="0"/>
                <w:numId w:val="2"/>
              </w:numPr>
              <w:ind w:left="447"/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in der SWG – </w:t>
            </w:r>
            <w:proofErr w:type="gramStart"/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 Wolf</w:t>
            </w:r>
            <w:proofErr w:type="gramEnd"/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der FL </w:t>
            </w:r>
            <w:r w:rsidR="00A931E8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urauter</w:t>
            </w:r>
          </w:p>
        </w:tc>
      </w:tr>
      <w:tr w:rsidR="00B64018" w14:paraId="375E693D" w14:textId="77777777" w:rsidTr="00B64018">
        <w:tc>
          <w:tcPr>
            <w:tcW w:w="9062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D7FB563" w14:textId="77777777" w:rsidR="00B64018" w:rsidRPr="0017781E" w:rsidRDefault="00B64018" w:rsidP="00B64018">
            <w:pPr>
              <w:jc w:val="center"/>
              <w:rPr>
                <w:b/>
              </w:rPr>
            </w:pPr>
            <w:r w:rsidRPr="0017781E">
              <w:rPr>
                <w:b/>
              </w:rPr>
              <w:t>Bei der Abmeldung vollständig ausgefüllt der zuständigen Lehrperson aushändigen</w:t>
            </w:r>
            <w:r>
              <w:rPr>
                <w:b/>
              </w:rPr>
              <w:t>!</w:t>
            </w:r>
          </w:p>
        </w:tc>
      </w:tr>
      <w:tr w:rsidR="00B64018" w14:paraId="362D6DA9" w14:textId="77777777" w:rsidTr="00B64018">
        <w:tc>
          <w:tcPr>
            <w:tcW w:w="9062" w:type="dxa"/>
            <w:gridSpan w:val="5"/>
            <w:tcBorders>
              <w:left w:val="nil"/>
              <w:right w:val="nil"/>
            </w:tcBorders>
          </w:tcPr>
          <w:p w14:paraId="3BF80D92" w14:textId="77777777" w:rsidR="00B64018" w:rsidRDefault="00B64018" w:rsidP="00B64018"/>
        </w:tc>
      </w:tr>
      <w:tr w:rsidR="00B64018" w:rsidRPr="006C1E1B" w14:paraId="644D462A" w14:textId="77777777" w:rsidTr="00B64018">
        <w:tc>
          <w:tcPr>
            <w:tcW w:w="6799" w:type="dxa"/>
            <w:gridSpan w:val="4"/>
            <w:shd w:val="clear" w:color="auto" w:fill="FFFFFF" w:themeFill="background1"/>
          </w:tcPr>
          <w:p w14:paraId="07D4BB26" w14:textId="77777777"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Name:</w:t>
            </w:r>
          </w:p>
        </w:tc>
        <w:tc>
          <w:tcPr>
            <w:tcW w:w="2263" w:type="dxa"/>
            <w:shd w:val="clear" w:color="auto" w:fill="FFFFFF" w:themeFill="background1"/>
          </w:tcPr>
          <w:p w14:paraId="071C509D" w14:textId="77777777"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Klasse:</w:t>
            </w:r>
          </w:p>
        </w:tc>
      </w:tr>
      <w:tr w:rsidR="00B64018" w14:paraId="75D80D3E" w14:textId="77777777" w:rsidTr="00B64018">
        <w:tc>
          <w:tcPr>
            <w:tcW w:w="6799" w:type="dxa"/>
            <w:gridSpan w:val="4"/>
            <w:tcBorders>
              <w:bottom w:val="single" w:sz="4" w:space="0" w:color="auto"/>
            </w:tcBorders>
          </w:tcPr>
          <w:p w14:paraId="03899CC4" w14:textId="77777777" w:rsidR="00B64018" w:rsidRDefault="00B64018" w:rsidP="00B64018"/>
          <w:p w14:paraId="514FC712" w14:textId="77777777" w:rsidR="00B64018" w:rsidRDefault="00B64018" w:rsidP="00B64018"/>
        </w:tc>
        <w:tc>
          <w:tcPr>
            <w:tcW w:w="2263" w:type="dxa"/>
            <w:tcBorders>
              <w:bottom w:val="single" w:sz="4" w:space="0" w:color="auto"/>
            </w:tcBorders>
          </w:tcPr>
          <w:p w14:paraId="7C94DC65" w14:textId="77777777" w:rsidR="00B64018" w:rsidRDefault="00B64018" w:rsidP="00B64018"/>
        </w:tc>
      </w:tr>
      <w:tr w:rsidR="00B64018" w14:paraId="7B481606" w14:textId="77777777" w:rsidTr="00B64018">
        <w:tc>
          <w:tcPr>
            <w:tcW w:w="9062" w:type="dxa"/>
            <w:gridSpan w:val="5"/>
            <w:tcBorders>
              <w:left w:val="nil"/>
              <w:right w:val="nil"/>
            </w:tcBorders>
          </w:tcPr>
          <w:p w14:paraId="7C80FBC8" w14:textId="77777777" w:rsidR="00B64018" w:rsidRDefault="00B64018" w:rsidP="00B64018"/>
        </w:tc>
      </w:tr>
      <w:tr w:rsidR="00B64018" w14:paraId="601095D0" w14:textId="77777777" w:rsidTr="00B64018">
        <w:tc>
          <w:tcPr>
            <w:tcW w:w="2016" w:type="dxa"/>
            <w:shd w:val="clear" w:color="auto" w:fill="FFFFFF" w:themeFill="background1"/>
          </w:tcPr>
          <w:p w14:paraId="1781D373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Datum</w:t>
            </w:r>
          </w:p>
          <w:p w14:paraId="6A99B293" w14:textId="77777777" w:rsidR="00B64018" w:rsidRPr="006C1E1B" w:rsidRDefault="00B64018" w:rsidP="00B64018">
            <w:pPr>
              <w:jc w:val="center"/>
              <w:rPr>
                <w:sz w:val="24"/>
                <w:szCs w:val="24"/>
              </w:rPr>
            </w:pPr>
            <w:r w:rsidRPr="006C1E1B">
              <w:rPr>
                <w:sz w:val="24"/>
                <w:szCs w:val="24"/>
              </w:rPr>
              <w:t>der Abwesenheit</w:t>
            </w:r>
          </w:p>
        </w:tc>
        <w:tc>
          <w:tcPr>
            <w:tcW w:w="1555" w:type="dxa"/>
            <w:shd w:val="clear" w:color="auto" w:fill="FFFFFF" w:themeFill="background1"/>
          </w:tcPr>
          <w:p w14:paraId="25649C67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Zeit</w:t>
            </w:r>
          </w:p>
          <w:p w14:paraId="1FD0DD95" w14:textId="77777777" w:rsidR="00B64018" w:rsidRPr="006C1E1B" w:rsidRDefault="00B64018" w:rsidP="00B64018">
            <w:pPr>
              <w:jc w:val="center"/>
              <w:rPr>
                <w:sz w:val="24"/>
                <w:szCs w:val="24"/>
              </w:rPr>
            </w:pPr>
            <w:r w:rsidRPr="006C1E1B">
              <w:rPr>
                <w:sz w:val="24"/>
                <w:szCs w:val="24"/>
              </w:rPr>
              <w:t>von - bis</w:t>
            </w:r>
          </w:p>
        </w:tc>
        <w:tc>
          <w:tcPr>
            <w:tcW w:w="2355" w:type="dxa"/>
            <w:shd w:val="clear" w:color="auto" w:fill="FFFFFF" w:themeFill="background1"/>
          </w:tcPr>
          <w:p w14:paraId="2AD15F84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Begründung</w:t>
            </w:r>
          </w:p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3D4A223F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terschrift der Eltern</w:t>
            </w:r>
          </w:p>
        </w:tc>
      </w:tr>
      <w:tr w:rsidR="00B64018" w14:paraId="3D059B56" w14:textId="77777777" w:rsidTr="00B64018">
        <w:tc>
          <w:tcPr>
            <w:tcW w:w="2016" w:type="dxa"/>
          </w:tcPr>
          <w:p w14:paraId="77503EFA" w14:textId="77777777" w:rsidR="00B64018" w:rsidRDefault="00B64018" w:rsidP="00B64018"/>
          <w:p w14:paraId="5C8CE4AB" w14:textId="77777777" w:rsidR="00B64018" w:rsidRDefault="00B64018" w:rsidP="00B64018"/>
        </w:tc>
        <w:tc>
          <w:tcPr>
            <w:tcW w:w="1555" w:type="dxa"/>
          </w:tcPr>
          <w:p w14:paraId="242D6B09" w14:textId="77777777" w:rsidR="00B64018" w:rsidRDefault="00B64018" w:rsidP="00B64018"/>
        </w:tc>
        <w:tc>
          <w:tcPr>
            <w:tcW w:w="2355" w:type="dxa"/>
          </w:tcPr>
          <w:p w14:paraId="7D6FF5DB" w14:textId="77777777" w:rsidR="00B64018" w:rsidRDefault="00B64018" w:rsidP="00B64018"/>
          <w:p w14:paraId="4B37DE99" w14:textId="77777777" w:rsidR="00B64018" w:rsidRDefault="00B64018" w:rsidP="00B64018"/>
          <w:p w14:paraId="39638027" w14:textId="77777777" w:rsidR="00B64018" w:rsidRDefault="00B64018" w:rsidP="00B64018"/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39383993" w14:textId="77777777" w:rsidR="00B64018" w:rsidRDefault="00B64018" w:rsidP="00B64018"/>
        </w:tc>
      </w:tr>
      <w:tr w:rsidR="00B64018" w14:paraId="0D2B5A0C" w14:textId="77777777" w:rsidTr="00B64018">
        <w:trPr>
          <w:trHeight w:val="475"/>
        </w:trPr>
        <w:tc>
          <w:tcPr>
            <w:tcW w:w="5926" w:type="dxa"/>
            <w:gridSpan w:val="3"/>
            <w:shd w:val="clear" w:color="auto" w:fill="BFBFBF" w:themeFill="background1" w:themeFillShade="BF"/>
          </w:tcPr>
          <w:p w14:paraId="1B251167" w14:textId="77777777" w:rsidR="00B64018" w:rsidRPr="004D6F7D" w:rsidRDefault="00B64018" w:rsidP="00B64018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Genehmigung der</w:t>
            </w:r>
            <w:r w:rsidRPr="004D6F7D">
              <w:rPr>
                <w:b/>
                <w:sz w:val="36"/>
                <w:szCs w:val="36"/>
              </w:rPr>
              <w:t xml:space="preserve"> Schule</w:t>
            </w:r>
          </w:p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78196A1E" w14:textId="77777777" w:rsidR="00B64018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17781E">
              <w:rPr>
                <w:b/>
                <w:sz w:val="24"/>
                <w:szCs w:val="24"/>
                <w:u w:val="single"/>
              </w:rPr>
              <w:t>ODER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208E89A" w14:textId="77777777" w:rsidR="00B64018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4D6F7D">
              <w:rPr>
                <w:b/>
                <w:sz w:val="24"/>
                <w:szCs w:val="24"/>
              </w:rPr>
              <w:t>Anruf der Eltern</w:t>
            </w:r>
          </w:p>
          <w:p w14:paraId="2AD01E69" w14:textId="77777777" w:rsidR="00B64018" w:rsidRPr="004D6F7D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18"/>
              </w:rPr>
              <w:t>(Datum und U</w:t>
            </w:r>
            <w:r w:rsidRPr="0017781E">
              <w:rPr>
                <w:b/>
                <w:sz w:val="18"/>
              </w:rPr>
              <w:t>nterschrift</w:t>
            </w:r>
            <w:r>
              <w:rPr>
                <w:b/>
                <w:sz w:val="18"/>
              </w:rPr>
              <w:t xml:space="preserve"> Lehrperson</w:t>
            </w:r>
            <w:r w:rsidRPr="0017781E">
              <w:rPr>
                <w:b/>
                <w:sz w:val="18"/>
              </w:rPr>
              <w:t>)</w:t>
            </w:r>
          </w:p>
        </w:tc>
      </w:tr>
      <w:tr w:rsidR="00B64018" w14:paraId="371DFF87" w14:textId="77777777" w:rsidTr="00B64018">
        <w:trPr>
          <w:trHeight w:val="644"/>
        </w:trPr>
        <w:tc>
          <w:tcPr>
            <w:tcW w:w="5926" w:type="dxa"/>
            <w:gridSpan w:val="3"/>
            <w:shd w:val="clear" w:color="auto" w:fill="BFBFBF" w:themeFill="background1" w:themeFillShade="BF"/>
          </w:tcPr>
          <w:p w14:paraId="532A35CE" w14:textId="77777777" w:rsidR="00B64018" w:rsidRDefault="00B64018" w:rsidP="00B64018">
            <w:r>
              <w:rPr>
                <w:b/>
                <w:sz w:val="18"/>
              </w:rPr>
              <w:t xml:space="preserve">Unterschrift Direktor/ KV oder Heimleitung </w:t>
            </w:r>
          </w:p>
          <w:p w14:paraId="155F0990" w14:textId="77777777" w:rsidR="00B64018" w:rsidRDefault="00B64018" w:rsidP="00B64018"/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79FE9819" w14:textId="77777777" w:rsidR="00B64018" w:rsidRDefault="00B64018" w:rsidP="00B64018"/>
        </w:tc>
      </w:tr>
    </w:tbl>
    <w:p w14:paraId="14E0AF0B" w14:textId="77777777" w:rsidR="004D6F7D" w:rsidRDefault="004D6F7D"/>
    <w:p w14:paraId="0AA7FA0A" w14:textId="77777777" w:rsidR="00B64018" w:rsidRDefault="00B64018"/>
    <w:p w14:paraId="692FF838" w14:textId="77777777" w:rsidR="00ED7047" w:rsidRDefault="00ED7047"/>
    <w:tbl>
      <w:tblPr>
        <w:tblStyle w:val="Tabellenraster"/>
        <w:tblpPr w:leftFromText="141" w:rightFromText="141" w:vertAnchor="text" w:horzAnchor="margin" w:tblpY="67"/>
        <w:tblW w:w="0" w:type="auto"/>
        <w:tblLook w:val="04A0" w:firstRow="1" w:lastRow="0" w:firstColumn="1" w:lastColumn="0" w:noHBand="0" w:noVBand="1"/>
      </w:tblPr>
      <w:tblGrid>
        <w:gridCol w:w="2016"/>
        <w:gridCol w:w="1555"/>
        <w:gridCol w:w="2355"/>
        <w:gridCol w:w="873"/>
        <w:gridCol w:w="2263"/>
      </w:tblGrid>
      <w:tr w:rsidR="00B64018" w:rsidRPr="00B64018" w14:paraId="612AB5E8" w14:textId="77777777" w:rsidTr="00B64018">
        <w:tc>
          <w:tcPr>
            <w:tcW w:w="9062" w:type="dxa"/>
            <w:gridSpan w:val="5"/>
            <w:shd w:val="clear" w:color="auto" w:fill="F2F2F2" w:themeFill="background1" w:themeFillShade="F2"/>
          </w:tcPr>
          <w:p w14:paraId="70526B16" w14:textId="77777777" w:rsidR="00B64018" w:rsidRPr="00B64018" w:rsidRDefault="006366CC" w:rsidP="00B64018">
            <w:pPr>
              <w:jc w:val="center"/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61312" behindDoc="0" locked="0" layoutInCell="1" allowOverlap="1" wp14:anchorId="29336ECC" wp14:editId="352E5330">
                  <wp:simplePos x="0" y="0"/>
                  <wp:positionH relativeFrom="column">
                    <wp:posOffset>5172411</wp:posOffset>
                  </wp:positionH>
                  <wp:positionV relativeFrom="paragraph">
                    <wp:posOffset>-173355</wp:posOffset>
                  </wp:positionV>
                  <wp:extent cx="1157605" cy="1109031"/>
                  <wp:effectExtent l="0" t="0" r="4445" b="0"/>
                  <wp:wrapNone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final mit untertitel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605" cy="110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64018" w:rsidRPr="00B64018"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eifragekarte</w:t>
            </w:r>
          </w:p>
          <w:p w14:paraId="24E316AB" w14:textId="77777777" w:rsidR="00B64018" w:rsidRDefault="00B64018" w:rsidP="00B64018">
            <w:pPr>
              <w:pStyle w:val="Listenabsatz"/>
              <w:numPr>
                <w:ilvl w:val="0"/>
                <w:numId w:val="2"/>
              </w:numPr>
              <w:ind w:left="454"/>
              <w:rPr>
                <w:b/>
                <w:color w:val="000000" w:themeColor="text1"/>
                <w:sz w:val="28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b/>
                <w:color w:val="000000" w:themeColor="text1"/>
                <w:sz w:val="28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ICHTIG – mindestens einen Tag vorher genehmigen lassen!</w:t>
            </w:r>
          </w:p>
          <w:p w14:paraId="36E95259" w14:textId="66E13E6B" w:rsidR="00B64018" w:rsidRPr="0017781E" w:rsidRDefault="00B64018" w:rsidP="00B64018">
            <w:pPr>
              <w:pStyle w:val="Listenabsatz"/>
              <w:numPr>
                <w:ilvl w:val="0"/>
                <w:numId w:val="2"/>
              </w:numPr>
              <w:ind w:left="454"/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im UNTERRICHT – Klassenvorstand oder </w:t>
            </w:r>
            <w:r w:rsidR="00732701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irektorin Holzknecht </w:t>
            </w:r>
          </w:p>
          <w:p w14:paraId="3008EAF6" w14:textId="77777777" w:rsidR="00B64018" w:rsidRPr="00B64018" w:rsidRDefault="00B64018" w:rsidP="00B64018">
            <w:pPr>
              <w:pStyle w:val="Listenabsatz"/>
              <w:numPr>
                <w:ilvl w:val="0"/>
                <w:numId w:val="2"/>
              </w:numPr>
              <w:ind w:left="454"/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in der SWG – </w:t>
            </w:r>
            <w:proofErr w:type="gramStart"/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 Wolf</w:t>
            </w:r>
            <w:proofErr w:type="gramEnd"/>
            <w:r w:rsidRPr="0017781E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der FL </w:t>
            </w:r>
            <w:r w:rsidR="00A931E8"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urauter</w:t>
            </w:r>
          </w:p>
        </w:tc>
      </w:tr>
      <w:tr w:rsidR="00B64018" w:rsidRPr="0017781E" w14:paraId="6E8CE54C" w14:textId="77777777" w:rsidTr="00B64018">
        <w:tc>
          <w:tcPr>
            <w:tcW w:w="9062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917D9E" w14:textId="77777777" w:rsidR="00B64018" w:rsidRPr="0017781E" w:rsidRDefault="00B64018" w:rsidP="00B64018">
            <w:pPr>
              <w:jc w:val="center"/>
              <w:rPr>
                <w:b/>
              </w:rPr>
            </w:pPr>
            <w:r w:rsidRPr="0017781E">
              <w:rPr>
                <w:b/>
              </w:rPr>
              <w:t>Bei der Abmeldung vollständig ausgefüllt der zuständigen Lehrperson aushändigen</w:t>
            </w:r>
            <w:r>
              <w:rPr>
                <w:b/>
              </w:rPr>
              <w:t>!</w:t>
            </w:r>
          </w:p>
        </w:tc>
      </w:tr>
      <w:tr w:rsidR="00B64018" w14:paraId="3A34D1BB" w14:textId="77777777" w:rsidTr="00B64018">
        <w:tc>
          <w:tcPr>
            <w:tcW w:w="9062" w:type="dxa"/>
            <w:gridSpan w:val="5"/>
            <w:tcBorders>
              <w:left w:val="nil"/>
              <w:right w:val="nil"/>
            </w:tcBorders>
          </w:tcPr>
          <w:p w14:paraId="2E4578B7" w14:textId="77777777" w:rsidR="00B64018" w:rsidRDefault="00B64018" w:rsidP="00B64018"/>
        </w:tc>
      </w:tr>
      <w:tr w:rsidR="00B64018" w:rsidRPr="006C1E1B" w14:paraId="32670123" w14:textId="77777777" w:rsidTr="00B64018">
        <w:tc>
          <w:tcPr>
            <w:tcW w:w="6799" w:type="dxa"/>
            <w:gridSpan w:val="4"/>
            <w:shd w:val="clear" w:color="auto" w:fill="FFFFFF" w:themeFill="background1"/>
          </w:tcPr>
          <w:p w14:paraId="175ED731" w14:textId="77777777"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Name:</w:t>
            </w:r>
          </w:p>
        </w:tc>
        <w:tc>
          <w:tcPr>
            <w:tcW w:w="2263" w:type="dxa"/>
            <w:shd w:val="clear" w:color="auto" w:fill="FFFFFF" w:themeFill="background1"/>
          </w:tcPr>
          <w:p w14:paraId="2C7227A0" w14:textId="77777777"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Klasse:</w:t>
            </w:r>
          </w:p>
        </w:tc>
      </w:tr>
      <w:tr w:rsidR="00B64018" w14:paraId="79983D1F" w14:textId="77777777" w:rsidTr="00B64018">
        <w:tc>
          <w:tcPr>
            <w:tcW w:w="6799" w:type="dxa"/>
            <w:gridSpan w:val="4"/>
            <w:tcBorders>
              <w:bottom w:val="single" w:sz="4" w:space="0" w:color="auto"/>
            </w:tcBorders>
          </w:tcPr>
          <w:p w14:paraId="34A377A7" w14:textId="77777777" w:rsidR="00B64018" w:rsidRDefault="00B64018" w:rsidP="00B64018"/>
          <w:p w14:paraId="7E3216A2" w14:textId="77777777" w:rsidR="00B64018" w:rsidRDefault="00B64018" w:rsidP="00B64018"/>
        </w:tc>
        <w:tc>
          <w:tcPr>
            <w:tcW w:w="2263" w:type="dxa"/>
            <w:tcBorders>
              <w:bottom w:val="single" w:sz="4" w:space="0" w:color="auto"/>
            </w:tcBorders>
          </w:tcPr>
          <w:p w14:paraId="629B444E" w14:textId="77777777" w:rsidR="00B64018" w:rsidRDefault="00B64018" w:rsidP="00B64018"/>
        </w:tc>
      </w:tr>
      <w:tr w:rsidR="00B64018" w14:paraId="70FDCCBC" w14:textId="77777777" w:rsidTr="00B64018">
        <w:tc>
          <w:tcPr>
            <w:tcW w:w="9062" w:type="dxa"/>
            <w:gridSpan w:val="5"/>
            <w:tcBorders>
              <w:left w:val="nil"/>
              <w:right w:val="nil"/>
            </w:tcBorders>
          </w:tcPr>
          <w:p w14:paraId="606DD7D4" w14:textId="77777777" w:rsidR="00B64018" w:rsidRDefault="00B64018" w:rsidP="00B64018"/>
        </w:tc>
      </w:tr>
      <w:tr w:rsidR="00B64018" w:rsidRPr="006C1E1B" w14:paraId="4E1C29B2" w14:textId="77777777" w:rsidTr="00B64018">
        <w:tc>
          <w:tcPr>
            <w:tcW w:w="2016" w:type="dxa"/>
            <w:shd w:val="clear" w:color="auto" w:fill="FFFFFF" w:themeFill="background1"/>
          </w:tcPr>
          <w:p w14:paraId="53A437A4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Datum</w:t>
            </w:r>
          </w:p>
          <w:p w14:paraId="5DF7656B" w14:textId="77777777" w:rsidR="00B64018" w:rsidRPr="006C1E1B" w:rsidRDefault="00B64018" w:rsidP="00B64018">
            <w:pPr>
              <w:jc w:val="center"/>
              <w:rPr>
                <w:sz w:val="24"/>
                <w:szCs w:val="24"/>
              </w:rPr>
            </w:pPr>
            <w:r w:rsidRPr="006C1E1B">
              <w:rPr>
                <w:sz w:val="24"/>
                <w:szCs w:val="24"/>
              </w:rPr>
              <w:t>der Abwesenheit</w:t>
            </w:r>
          </w:p>
        </w:tc>
        <w:tc>
          <w:tcPr>
            <w:tcW w:w="1555" w:type="dxa"/>
            <w:shd w:val="clear" w:color="auto" w:fill="FFFFFF" w:themeFill="background1"/>
          </w:tcPr>
          <w:p w14:paraId="76FAA7B7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Zeit</w:t>
            </w:r>
          </w:p>
          <w:p w14:paraId="0900FC43" w14:textId="77777777" w:rsidR="00B64018" w:rsidRPr="006C1E1B" w:rsidRDefault="00B64018" w:rsidP="00B64018">
            <w:pPr>
              <w:jc w:val="center"/>
              <w:rPr>
                <w:sz w:val="24"/>
                <w:szCs w:val="24"/>
              </w:rPr>
            </w:pPr>
            <w:r w:rsidRPr="006C1E1B">
              <w:rPr>
                <w:sz w:val="24"/>
                <w:szCs w:val="24"/>
              </w:rPr>
              <w:t>von - bis</w:t>
            </w:r>
          </w:p>
        </w:tc>
        <w:tc>
          <w:tcPr>
            <w:tcW w:w="2355" w:type="dxa"/>
            <w:shd w:val="clear" w:color="auto" w:fill="FFFFFF" w:themeFill="background1"/>
          </w:tcPr>
          <w:p w14:paraId="05DA55A8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Begründung</w:t>
            </w:r>
          </w:p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2414D42B" w14:textId="77777777"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terschrift der Eltern</w:t>
            </w:r>
          </w:p>
        </w:tc>
      </w:tr>
      <w:tr w:rsidR="00B64018" w14:paraId="10BD49DB" w14:textId="77777777" w:rsidTr="00B64018">
        <w:tc>
          <w:tcPr>
            <w:tcW w:w="2016" w:type="dxa"/>
          </w:tcPr>
          <w:p w14:paraId="297874B9" w14:textId="77777777" w:rsidR="00B64018" w:rsidRDefault="00B64018" w:rsidP="00B64018"/>
          <w:p w14:paraId="0D2295A2" w14:textId="77777777" w:rsidR="00B64018" w:rsidRDefault="00B64018" w:rsidP="00B64018"/>
        </w:tc>
        <w:tc>
          <w:tcPr>
            <w:tcW w:w="1555" w:type="dxa"/>
          </w:tcPr>
          <w:p w14:paraId="02D312B7" w14:textId="77777777" w:rsidR="00B64018" w:rsidRDefault="00B64018" w:rsidP="00B64018"/>
        </w:tc>
        <w:tc>
          <w:tcPr>
            <w:tcW w:w="2355" w:type="dxa"/>
          </w:tcPr>
          <w:p w14:paraId="7681A60F" w14:textId="77777777" w:rsidR="00B64018" w:rsidRDefault="00B64018" w:rsidP="00B64018"/>
          <w:p w14:paraId="66CC7467" w14:textId="77777777" w:rsidR="00B64018" w:rsidRDefault="00B64018" w:rsidP="00B64018"/>
          <w:p w14:paraId="4C9A7400" w14:textId="77777777" w:rsidR="00B64018" w:rsidRDefault="00B64018" w:rsidP="00B64018"/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5C610302" w14:textId="77777777" w:rsidR="00B64018" w:rsidRDefault="00B64018" w:rsidP="00B64018"/>
        </w:tc>
      </w:tr>
      <w:tr w:rsidR="00B64018" w:rsidRPr="004D6F7D" w14:paraId="60D54CE6" w14:textId="77777777" w:rsidTr="00B64018">
        <w:trPr>
          <w:trHeight w:val="475"/>
        </w:trPr>
        <w:tc>
          <w:tcPr>
            <w:tcW w:w="5926" w:type="dxa"/>
            <w:gridSpan w:val="3"/>
            <w:shd w:val="clear" w:color="auto" w:fill="BFBFBF" w:themeFill="background1" w:themeFillShade="BF"/>
          </w:tcPr>
          <w:p w14:paraId="48C72023" w14:textId="77777777" w:rsidR="00B64018" w:rsidRPr="004D6F7D" w:rsidRDefault="00B64018" w:rsidP="00B64018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Genehmigung der</w:t>
            </w:r>
            <w:r w:rsidRPr="004D6F7D">
              <w:rPr>
                <w:b/>
                <w:sz w:val="36"/>
                <w:szCs w:val="36"/>
              </w:rPr>
              <w:t xml:space="preserve"> Schule</w:t>
            </w:r>
          </w:p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1A28C6CB" w14:textId="77777777" w:rsidR="00B64018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17781E">
              <w:rPr>
                <w:b/>
                <w:sz w:val="24"/>
                <w:szCs w:val="24"/>
                <w:u w:val="single"/>
              </w:rPr>
              <w:t>ODER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95F18B0" w14:textId="77777777" w:rsidR="00B64018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4D6F7D">
              <w:rPr>
                <w:b/>
                <w:sz w:val="24"/>
                <w:szCs w:val="24"/>
              </w:rPr>
              <w:t>Anruf der Eltern</w:t>
            </w:r>
          </w:p>
          <w:p w14:paraId="4042E198" w14:textId="77777777" w:rsidR="00B64018" w:rsidRPr="004D6F7D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18"/>
              </w:rPr>
              <w:t>(Datum und U</w:t>
            </w:r>
            <w:r w:rsidRPr="0017781E">
              <w:rPr>
                <w:b/>
                <w:sz w:val="18"/>
              </w:rPr>
              <w:t>nterschrift</w:t>
            </w:r>
            <w:r>
              <w:rPr>
                <w:b/>
                <w:sz w:val="18"/>
              </w:rPr>
              <w:t xml:space="preserve"> Lehrperson</w:t>
            </w:r>
            <w:r w:rsidRPr="0017781E">
              <w:rPr>
                <w:b/>
                <w:sz w:val="18"/>
              </w:rPr>
              <w:t>)</w:t>
            </w:r>
          </w:p>
        </w:tc>
      </w:tr>
      <w:tr w:rsidR="00B64018" w14:paraId="4ADD7A72" w14:textId="77777777" w:rsidTr="00B64018">
        <w:trPr>
          <w:trHeight w:val="644"/>
        </w:trPr>
        <w:tc>
          <w:tcPr>
            <w:tcW w:w="5926" w:type="dxa"/>
            <w:gridSpan w:val="3"/>
            <w:shd w:val="clear" w:color="auto" w:fill="BFBFBF" w:themeFill="background1" w:themeFillShade="BF"/>
          </w:tcPr>
          <w:p w14:paraId="71F3F4BC" w14:textId="77777777" w:rsidR="00B64018" w:rsidRDefault="00B64018" w:rsidP="00B64018">
            <w:r>
              <w:rPr>
                <w:b/>
                <w:sz w:val="18"/>
              </w:rPr>
              <w:t xml:space="preserve">Unterschrift Direktor/ KV oder Heimleitung </w:t>
            </w:r>
          </w:p>
          <w:p w14:paraId="3700C0B1" w14:textId="77777777" w:rsidR="00B64018" w:rsidRDefault="00B64018" w:rsidP="00B64018"/>
        </w:tc>
        <w:tc>
          <w:tcPr>
            <w:tcW w:w="3136" w:type="dxa"/>
            <w:gridSpan w:val="2"/>
            <w:shd w:val="clear" w:color="auto" w:fill="D9D9D9" w:themeFill="background1" w:themeFillShade="D9"/>
          </w:tcPr>
          <w:p w14:paraId="32ED0B76" w14:textId="77777777" w:rsidR="00B64018" w:rsidRDefault="00B64018" w:rsidP="00B64018"/>
        </w:tc>
      </w:tr>
    </w:tbl>
    <w:p w14:paraId="2DAF3351" w14:textId="77777777" w:rsidR="00B64018" w:rsidRDefault="00B64018"/>
    <w:p w14:paraId="35508457" w14:textId="77777777" w:rsidR="00B64018" w:rsidRDefault="00B64018"/>
    <w:p w14:paraId="6CF1D63E" w14:textId="77777777" w:rsidR="00B64018" w:rsidRDefault="00B64018"/>
    <w:p w14:paraId="14B50428" w14:textId="77777777" w:rsidR="00B64018" w:rsidRDefault="00B64018"/>
    <w:sectPr w:rsidR="00B64018" w:rsidSect="00A311B0"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A1DD5"/>
    <w:multiLevelType w:val="hybridMultilevel"/>
    <w:tmpl w:val="5C627C68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793C88"/>
    <w:multiLevelType w:val="hybridMultilevel"/>
    <w:tmpl w:val="9F38CF1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737505">
    <w:abstractNumId w:val="1"/>
  </w:num>
  <w:num w:numId="2" w16cid:durableId="175193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DIyMbEwNjQwMjZW0lEKTi0uzszPAykwrAUAv139WiwAAAA="/>
  </w:docVars>
  <w:rsids>
    <w:rsidRoot w:val="004D6F7D"/>
    <w:rsid w:val="00040558"/>
    <w:rsid w:val="0017781E"/>
    <w:rsid w:val="00200F31"/>
    <w:rsid w:val="002405CB"/>
    <w:rsid w:val="0031709C"/>
    <w:rsid w:val="0034376F"/>
    <w:rsid w:val="003C7ACD"/>
    <w:rsid w:val="004D6F7D"/>
    <w:rsid w:val="005C7443"/>
    <w:rsid w:val="006366CC"/>
    <w:rsid w:val="00637E35"/>
    <w:rsid w:val="00732701"/>
    <w:rsid w:val="00816391"/>
    <w:rsid w:val="00823278"/>
    <w:rsid w:val="00854465"/>
    <w:rsid w:val="008B056A"/>
    <w:rsid w:val="00926F87"/>
    <w:rsid w:val="009E133E"/>
    <w:rsid w:val="009F440C"/>
    <w:rsid w:val="00A311B0"/>
    <w:rsid w:val="00A360A9"/>
    <w:rsid w:val="00A931E8"/>
    <w:rsid w:val="00B64018"/>
    <w:rsid w:val="00D65C0D"/>
    <w:rsid w:val="00ED7047"/>
    <w:rsid w:val="00FC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A4567"/>
  <w15:docId w15:val="{0DA05183-50CB-4A57-8D47-E150A0DA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D6F7D"/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D6F7D"/>
    <w:pPr>
      <w:spacing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D6F7D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E13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E133E"/>
    <w:rPr>
      <w:rFonts w:ascii="Segoe UI" w:hAnsi="Segoe UI" w:cs="Segoe UI"/>
      <w:sz w:val="18"/>
      <w:szCs w:val="18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SR</dc:creator>
  <cp:lastModifiedBy>Neurauter Katharina</cp:lastModifiedBy>
  <cp:revision>15</cp:revision>
  <cp:lastPrinted>2025-09-03T08:42:00Z</cp:lastPrinted>
  <dcterms:created xsi:type="dcterms:W3CDTF">2018-08-30T09:08:00Z</dcterms:created>
  <dcterms:modified xsi:type="dcterms:W3CDTF">2025-09-03T08:50:00Z</dcterms:modified>
</cp:coreProperties>
</file>